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โอเคพร้อม สวัสดีค่ะ สวัสดีล่ามด้วยนะคะ โอเคค่ะ วันนี้เราจะมาเริ่มเรียนตัวมาตรฐานโดยลงรายละเอียดนะคะ เป็นมาตรฐานตัวแรกนะคะ IEEE ของเรานะคะ IEEE เราจะมาดูว่ามาตรฐาน IEEE เราจะเลือกตัวมาตรฐานที่ตัวที่ใกล้ตัวกับเรามากที่สุดนั่นเองมันจะมีตัวมาตรฐานอะไรบ้างนะคะ ใช้รหัสตัวเลขอะไรพร้อมตัวสัญลักษณ์ตัวอักษรแทนด้วยอะไรบ้าง และบ่งบอกมีความหมายอย่างไรบ้างนั่นเองนะคะ นักเรียนเราพูดกันแล้วนะคะ ว่าตัวมาตรฐานไอที่วัดอีกก็จะเป็นการรวมตัวของวิศวกรอเมริกานะคะ วิศวกรไฟฟ้าวิศวกรอิเล็กทรอนิกส์นะคะ ทำการร่วมกันเกี่ยวกับการดำเนินการวิจัยพัฒนาการทำงานนะคะ ไม่ว่าจะเป็นระบบด้านไฟฟ้าโทรคมนาคมฟ้ากำลังแล้วก็ระบบแสงนะคะ ระบบการสื่อสารนี่ ก็อยู่ภายใต้ระบบไฟฟ้าเช่นเดียวกันนะคะ ถือว่าเป็นแขนงหนึ่ง ไฟฟ้าสื่อสารแน่นอนเพราะว่าการสื่อสารของเราต้องใช้กำลังไฟมาให้เป็นพลังงานถูกไหมคะ ถ้าไม่มีตัวไฟฟ้าตัวนี้เราไม่สามารถที่จะสื่อสารกันได้ไม่ว่าจะเป็นอุปกรณ์อิเล็กทรอนิกส์ต่าง ๆ ต้องมีพลังงานไฟฟ้านะคะ ตัว IEEE ก็จะเป็นตัววัดมาตรฐานว่าอุปกรณ์ข้อตกลงต่าง ๆ นะคะ ของการใช้งานเกี่ยวกับการสื่อสารของเรา ไม่ว่าจะเป็นอิเล็กทรอนิกส์การวัดคุมนะคะ ระบบวัดคุมก็จะเป็นอีกระบบหนึ่งนะคะ ของวิศวกรนะคะ ที่ทำการควบคุมดูแล ว่าจะมีตัวมาตรฐานตัวไหนมากำหนดเช่นเดียวกันนะคะ โดยกลุ่มที่มาจากตัวมาตรฐานของ IEEE จะแบ่งตามความความเชีชาญช่างไฟฟ้าก็จะมีไฟฟ้าสื่อสารไฟฟ้ากำลังไฟฟ้าสื่อสารก็เหมือนโทรศัพท์นะคะ ไฟฟ้ากำลังก็จะเป็นไฟฟ้าตามบ้านเราก็จะเป็นที่ใช้อยู่ทั่วไปนะคะ ก็จะมองภาพออกอยู่แล้วองค์การโทรศัพท์ก็จะเป็นองค์กรไฟฟ้าส่วนภูมิภาคต่าง ๆ โดยแต่ละกลุ่มก็จะได้รับหมายเลขได้รับหมายเลขตัวนี้ IEEE แทนด้วยการวัดมาตรฐานของการทำงานอะไรของอุปกรณ์ไหม หรือข้อจำกัดต่าง ๆ หรือเปล่านะคะ เราจะมาดูมาตรฐาน IEEE นะคะ โดยจะแบ่ง โดยเริ่มจากมาตรฐาน 802 นะคะ 802 ก็จะเป็นรูปแบบของการสื่อสารนะคะ เริ่มด้วย 802.1 การจัดการระบบเครือข่ายเช่นการตรวจสอบเวลาเราใช้งานระบบเครือข่ายในมหาวิทยาลัยต่าง ๆ หรือเข้าไปใช้งานตาม Access point พวก True WiFi AIS wifi เขาก็จะมีรูปแบบการตรวจสอบและรับรองผู้ใช้งานหรือว่า Authentication ว่าเรามี Username Password อะไรในการใช้งานนั้นเองเพื่อเป็นการระบุตัวตนนักศึกษาเป็นนักศึกษาคนไหนชื่ออะไรอะไร ID อะไรเริ่มเข้ามาใช้งานตั้งแต่กี่โมงใช้งานกี่โมงแล้วก็เลิกใช้งานเท่าไหร่นะคะ เข้าที่ค้นหาข้อมูลอยู่ที่เว็บไซต์อะไรบ้าง หรือว่าอัพโหลดดาวน์โหลดอะไรบ้างนะคะ อันนี้ก็จะเป็นการบอก Shenzhen ขอเป็นนักศึกษาเป็นเจ้าหน้าที่เป็นอาจารย์มีระบบความสามารถในการใช้งานอะไรบ้างใน 802.1 ถัดมา 80.2กำหนดการเชื่อมต่อl l c เทียบกับตัว Data Link layer เราปี 2 กับปี 3 นะเรียน Network มาแล้วถูกไหม OSi layer เรียนมาแล้วคุ้น ๆ ไหม OSI นะคะ ก็จะเป็น referral Link Control นะคะ Link layer นะคะ ของ OSI model เดี๋ยวตัวหลังสไลด์อาจารย์จะพูดถึงตัวเลขต่าง ๆ มีการเปรียบเทียบระหว่าง OSI ต่าง ๆ และมีข้อจำกัดหรือว่าฉันการเชื่อมต่อต่างกันอย่างไรนั่นเองนะคะ จัดมา IEEEตัวที่ 3 ของเรา802.3 เป็นเครือข่ายอินเทอร์เน็ตเครือข่ายอินเตอร์เน็ตก็จะเป็นการเริ่มต้นของการเชื่อมต่อของระบบเครือข่ายภายในนั่นเองนะคะ เวลาการเชื่อมต่ออุปกรณ์ผู้รับแล้วก็ผู้ส่งในการส่งข้อมูลระหว่างกันเป็นตัวอักษรรูปภาพอะไรก็แล้วแต่ ก็จะมีลักษณะในการส่งต้นทางปลายทางอย่างไรส่งข้อมูลแล้วในกรณีที่ข้อมูลไม่ถึงปลายทางมีเงื่อนไขวิธีการเช็คอย่างไรส่งไปแล้วมี Action Reset กลับมาไหมปลายทางรับไปเนี่ยไปแปะแล้วที่มันร้อนบัตรหายระหว่างทางเช็คได้อย่างไรนั้นเองนะคะ ส่งไปแล้วจัดมา 802.4มัด 802.4 กับ 802.5 เชื่อมต่อระบบเครือข่ายเชื่อมต่อแบบไหนที่ง่ายที่สุด Open bargaining แตกต่างกันอย่างไรใช้อุปกรณ์อย่างไรใช้สายในการสื่อสารแบบไหนมีข้อดีข้อเสียอย่างไรการเชื่อมต่อรวดเร็วไหมในกรณีที่อุปกรณ์ที่เชื่อมต่อภายในระบบเสีย 1 ตัวทำอุปกรณ์เครือข่ายของเราล่มไหม หรือว่าไม่ล่มหรือว่ายังใช้งานการสื่อสารใช้งานเหล่านี้ได้อยู่บ้างหรือเปล่าสวิตซ์ฮับนะคะ ตัวกระจายสัญญาณ การส่งข้อมูลแบบไหน เชื่อมต่อแบบไหนที่มันมีการส่งข้อมูลที่มันดีข้อดีข้อเสียอย่างไรเราจะมาลงรายละเอียดกันอีกทีนะคะ ศูนย์ 2.6 mantisarea Network ส่งข้อมูลภายในเมืองก็คือวิธีการพื้นที่ให้บริการมากยิ่งขึ้นเริ่มแรกอาจจะอยู่เป็น 1 ห้องขยายเป็นตึก ตึกขยายเพิ่มขึ้น ขยายเป็นเมืองนั่นเองจะมาดูกันว่าข้อกำหนดในการสื่อสารระหว่างเมืองเมืองของเรานี่วิธีการ ชุดอับสัญญาณไมค์มีการกระจายสัญญาณทำให้ครอบคลุมพื้นที่นั่นเองนั่นเองนะคะ ถัดมา 802.7 มาตรฐานการส่งสัญญาณแบบแบรนด์กับบอร์ดเบสนั่นเองนะคะ แบรนด์นะคะ มีการส่งข้อมูลอย่างไรบอดแบนกับเบสแบนแตกต่างกันอย่างไรในการส่งข้อมูลความถี่เดียวหรือความถี่พร้อมกันนะคะ มันจะต่างกันอย่างไรนะคะ ถ้าเป็น Baseband การส่งข้อมูลก็สามารถส่งข้อมูลส่งข้อมูลความถี่พร้อมกันจะสะดวกสบายมากยิ่งขึ้นนั่นเอง เดี๋ยวเรามาดูการส่งสัญญาณทั้ง Broadband และ Baseband นั่นเองนะคะ ผัดมา80 2.8 เคเบิ้ลใยแก้วนำแสงเพลงนะคะ แต่ก่อนเวลาเราใช้ระบบอินเทอร์เน็ตภายในบ้านนะคะ ส่วนมากก็จะเป็นสายทองแดง ที่ใช้ในการเชื่อมต่อนะคะ ปัจจุบันก็จะเพิ่มขึ้นหรือพัฒนาเป็นเป็น Fiber Optic หรือว่าแก้วนำแสง Fiber Optic ก็จะมีคุณสมบัติในการส่งข้อมูลได้ไกลกว่าแต่ข้อเสียก็จะเป็นตามชื่อเป็นแก้วนะคะ ไปความเปราะบางนะคะ หรือว่าการแตกหัก การบำรุงรักษาหรือการเข้าหัวนะคะ ค่อนข้างใช้บุคคลเฉพาะนั่นเองนะคะ แปลว่านิยมใช้มากขึ้นเพราะว่าส่งสัญญาณได้ไกลแล้วก็พวกสัญญาณลบอ้วนค่อนข้างน้อยนั่นเองนะคะ จัดมา 802.9 นะคะ ก็จะเป็นการรวม ISB กับเทคโนโลยีแลนด์ isdn มองภาพง่าย ๆ ให้มองแบบสื่อสารแบบโทรศัพท์นั่นเองเวลาเราสื่อสารโทรศัพท์นะคะ ก็จะมีกลุ่มสายนะคะ ในการเชื่อมต่อแต่ละจุดนะคะ เหมือนสมมุติโทรศัพท์แต่ละจังหวัดจะมีขึ้นข้างหน้าใช่ไหม บ้านเราก็จะเป็น 042 ใช่ไหม หรือกรุงเทพฯก็จะเป็น 02 ก็จะมีแล้วก็กระจายสัญญาณแต่ละที่ก็จะเป็นการส่งข้อมูล i.s.a. นั้นเองตัวมาตรฐานแบบ 802.10 ความปลอดภัย ความปลอดภัยตัวนี้ก็ค่อนข้างสำคัญสมมติตัวนี้เรามี internet banking การใช้เติมเงินช้อปปิ้งออนไลน์ต่าง ๆ ความปลอดภัยตรงนี้จะมีได้อย่างไรในกรณีที่เรากรอกรหัสบัตรเครดิตเข้าไปนะคะ ทำการโอนเงินถอนเงินหรือว่าช้อปปิ้งออนไลน์นั่นเองนะคะ ความปลอดภัยตรงนี้จะโดนผู้อื่นนำข้อมูลไปได้หรือเปล่า เพราะว่าบางทีจะมีข่าวว่าตัวมี SMS เตือนมาว่าคุณใช้โอนเงินไปซื้อสินค้าอาจจะเป็น US Dollar ต่างประเทศขึ้นมา เราจะเช็คได้อย่างไรระบบเครือข่ายนี้จะมีความปลอดภัยระดับไหนนั่นเองนะคะ ถัดมา 802.11 เป็นมาตรฐานที่ใกล้ตัวนักเรียนมากที่สุดนักเรียน นักศึกษานะ เพราะว่าเป็น Wireless หรือว่าเป็นตัว WiFi เชื่อมต่อ WiFi Smart Phone Smart Tablet ขึ้นมาในการเชื่อมต่ออุปกรณ์ในการสื่อสารเข้าในรั้วมหาลัยหรือว่าอยู่ที่หอพักต่าง ๆ ก็จะมีอุปกรณ์ต่าง ๆ เหล่านี้มา 802.12 นะคะ ความเข้าใจนะคะ ความสัมพันธ์การใช้ระบบเครือข่าย ลำดับความสำคัญของการใช้งาน ในเวลาเราเข้าไปดึงข้อมูลนะคะ เข้าสู่อินเทอร์เน็ต มันจะมีการเข้าถึงแบบรูปแบบตัวอักษรรูปภาพหรือว่าจะเป็นมัลติมีเดียความสัมพันธ์ในการใช้งานก็จะมีค่อนข้างแตกต่างกันรับส่งข้อมูลเป็นคำพูดตรวจสอบการเรียงลำดับนี้ขายที่สุดประกอบร่างกายเป็นข้อมูลสื่อสารไปยังปลายทางได้ ในกรณีที่รูปแบบของเสียง ถ้ามันเรียงลำดับไม่ถูกต้องในที่สุดแล้ว ข้อมูลเสียงของเราก็จะไม่เป็นประโยคถูกไหมคะ อันหลังมาก่อน อันหน้ามาก่อน มันก็จะรวมกันไม่ ได้ถัดมา 802.4 เป็น Modem Modem จะเป็นตัวอุปกรณ์ตัวแรกใช้ในการสื่อสารนักนะก่อนที่เราจะมีการใช้อินเทอร์เน็ตทั่วไปบ้านเราที่มีสวิตช์เสียงบ้านเราสามารถ login เข้าไปใช้งานได้เลยเริ่มแรกอุปกรณ์ที่เรียกว่า Modem ในการรับข้อมูลแล้วก็ส่งข้อมูลนะคะ โดยเราจะกรอกข้อมูลในรูปแบบใดหมายเลขโทรศัพท์ทำการ Connect ไปยังที่เราใช้บริการไม่ว่าจะเป็นองค์การโทรศัพท์ หรือว่าบริษัทที่ให้บริการเพื่อทำการ Connect แล้วก็เชื่อมต่อไปยังปลายทางนั่นเองนะคะ เดี๋ยวสไลด์ถัด ๆ ไปอาจารย์ก็จะพูดถึงตัว Modem ว่ามีการเชื่อมต่อแล้วก็มีการส่งข้อมูลอย่างไรนั่นเองนะคะ ถือว่าเป็นการซื่อสัตย์เริ่มแรกด้วยนะคะ ถัดมา 802.15 การสื่อสารไร้สายส่วนบุคคลเวลาเราใช้อุปกรณ์ไร้สายพูดง่าย ๆ เหมือนเราใช้ระบบโทรศัพท์มันก็จะมีช่วงที่สัญญาณใช่ไหมคะ มองภาพง่าย ๆ ก่อนเพื่อจะได้เข้าใจเวลาเราใช้มือถือนี่ขึ้นเขาลงห้วยมันก็จะมีคลื่นความถี่ตัวส่งสัญญาณที่มันน้อยลงนะคะ กลับมามองที่เครือข่ายไร้สายส่วนบุคคลการให้บริการระบบเครือข่ายอยู่ในมหาวิทยาลัยหรือว่าเป็นที่บ้านของเราเป็นพื้นที่ที่ครอบคลุมตัวกระจายของเรานี่เขาให้พื้นที่ที่เท่าไร เวลาพวก Network ต้องการคำนวณสมมุติชั้น 1 นี่มีตัว Access point มีกี่ตัวที่จะครอบครัวพื้นที่หรือ Area ต้องมีการควบคุมก่อนจุดไหนมีตัวสัญญาณต้องมีการครอบคลุมต้องไม่สิ้นเปลืองพูดง่าย ๆ ทั้งคุ้มทุนแล้วก็ครอบคลุมด้วยนั่นเอง ต้องมาควบคู่กันนั่นเองนะคะ ถัดมาคราวนี้ 802.16 เป็นมาตรฐาน Broadband แบบไร้สายเมื่อกี้เป็นรูปแบบของมีสายถ้าเป็นรูปแบบของไร้สายจะมีมาตรฐานตัวนี้ น่าจะเป็น 802.16 ถัดมาเราจะมาพูดถึงที่บอกว่าตัวที่ใกล้ที่สุดก็คือ 802.11 นะคะ วันนี้ก็จะเป็นลักษณะการโครงข่ายไร้สายของเรา กำหนดตัวเลขที่ 802.11 แล้วตามด้วยตัวอักษรภาษาอังกฤษตามมาเพื่อระบุว่าแต่ละตัวนี่มีความหมายอย่างไรบ้าง a b g n แล้วก็ล่าสุดก็จะเป็น AC นั่นเองนะคะ เดี๋ยวเราจะมาดูนะคะ ตัวมาตรฐาน 802.11 นี่ เป็นมาตรฐานที่ใช้รับส่งข้อมูลที่ใช้ทั่วไปอยู่แล้ว เราก็คุ้นเคยอยู่แล้วเราใช้ WiFi หรือว่าไว้ Wireless Lan เชื่อมต่อตัวระบบไร้สายของอุปกรณ์ทั้งผู้รับและผู้ส่งเข้าหากันนั่นเองโดยอุปกรณ์ที่เราใช้งานนะคะ ก็จะมีตัว Access point ที่รับข้อมูลและรับส่งข้อมูลกับตัวอุปกรณ์ทั้ง 2 ชนิด หรือจะมีการเชื่อมต่อในสายแลนนะคะ ตัวรับตัวส่งก็ได้เช่นเดียวกันจะเป็นสาย แลน กับ WiFi จะเป็น WiFi กับสายแลนก็ได้นะคะ เมื่อมีตัวเครือข่ายตัวนี้เราก็ต้องมาเลือกตัวมาตรฐานแล้วก็เลือกอุปกรณ์ที่มันรองรับการใช้งานนะคะ การเข้ากันของเทคโนโลยีด้วยว่าอันไหนมันเหมาะสมนะคะ จะซื้อมาจากต่างประเทศนี่มันรองรับกับความถี่ที่ใช้ได้ในบ้านเราหรือเปล่าหรือว่าใช้ได้ในต่างประเทศนะคะ ต้องดูอุปกรณ์ที่มันรองรับกับรายการใช้งานที่บ้านเราได้ด้วยมาดูตัวแรกที่มาตรฐาน IEEE 802.11 A มีความสำมาตรในการรับส่งข้อมูลที่ 54 MBpz หรือเมกะบิตต่อวินาทีนั่นเองนะคะ ใช้ย่านความถี่ความถี่ที่เราใช้อยู่ที่ 5 ghz ซึ่งความถี่นี้ไม่ได้รับอนุญาตให้ใช้ในประเทศไทยนะคะ ก็คือต่างประเทศอาจจะมีใช้บ้างแล้วแต่ข้อกำหนดหรือว่าข้อตกลงแต่ละประเทศว่าใช้ย่านคลื่นความถี่นี้ได้หรือเปล่านะคะ บางคนอาจจะสงสัยว่าใช้ความถี่นี้อย่างไร เป็นยังไงหมายถึงเหมือนเราฟังวิทยุ AM FM คลื่นความถี่มันก็จะคนละครึ่งนะคะ เขาก็จะจัดสรรความถี่นี้ต่าง ๆ นี่ให้ใช้อะไรได้บ้างอันนี้ก็จะเป็นลักษณะเดียวกันในการรับส่งข้อมูลจะมีช่วงในการความถี่ต่าง ๆ ช่วงความถี่ไหนใช้ทางข้าราชการเกี่ยวกับงานข้าราชการไหม หรือว่าเกี่ยวกับธุรกิจพาณิชย์ต่าง ๆ งานเอง สำหรับประเทศไทยก็จะเอาย่านความถี่ที่ 5 ghz พวกนี้มาใช้เกี่ยวกับดาวเทียมเดี๋ยวเราก็จะมาเรียนด้วยว่าการรับส่งข้อมูลแบบดาวเทียมนี่ ครอบคลุมระยะไหนนะคะ เหมาะสมกับพื้นโลกไหมเป็นระยะทางไกลเท่าไร แล้วมีปกรณ์ช่วงที่เท่าไรนั่นเอง อย่างที่บอกไปแล้ว 802.11 a นี่ เนื่องจากเป็นมาตรฐานที่ไม่ได้ใช้ทั่วไปก็ไม่ได้ใช้ที่ประเทศไทยนะคะ มาตรฐานที่เชื่อมต่อกับความถี่สูง ๆ นะคะ ระยะทางที่ใช้ในการส่งข้อมูลนี่ ก็จะค่อนข้างต่ำ ก็คือประมาณ 35 เมตรนะคะ ก็ไม่ไกลเท่าไร หรือถ้าเป็นโครงสร้างปิด ถ้าเป็นในอาคารทำไมถึงพูดธนาคารในกรณีที่ไม่มีสิ่งกีดขวางเข้ามานะคะ ก็จะได้ที่ 120 เมตรนะคะ บางคนก็จะบอกว่าทำไมต้องเป็นพื้นที่ปิดแล้วแตกต่างกันอย่างไรข้างนอกก็จะมีพวกตัวลดทอนสัญญาณปลูกต้นไม้เขาจะซ้ำคลื่นความถี่นั้นก็ทำพลังงานในการส่งข้อมูลลดน้อยลง รับได้ข้อมูลไม่ครบถ้วนอันนี้ก็จะเป็นอุปสรรคต่าง ๆ พวกคลื่นความพิธีต่าง ๆ ไม่ว่าจะเป็นอาคารหรือในกรณีฝนตกพวกนี้ก็จะไปลดทอนเช่นเดียวกันมีปัจจัยหลายอย่างในการส่งคลื่นความถี่พวกนี้นะคะ แล้วก็ผลิตภัณฑ์ไร้สายตัวมาตรฐาน 802.11a ก็จะได้รับความนิยมน้อยอย่างที่บอกไปว่าไม่สามารถใช้กับไทยได้นะเหมือนกับคลื่นความถี่ที่กำหนดไว้และก็ไม่สามารถใช้ได้กับอุปกรณ์ที่ใช้ 802.11b แล้วก็ 802.11c ใช้กับตัว Series เดียวกัน ก็คือ 802.11a เท่านั้น ข้อเสีย ถัดมาเมื่อเราพบถึงข้อเสียของมาตรฐาน 802.11a แล้วก็จะเกิดมาตรฐานตัวใหม่ขึ้นมาก็คือ 802.11b โดยเฉพาะนะคะ เราจะใช้เทคโนโลยีที่เรียกว่า cck คอมพรีเม้นเทอร์รี่ มันก็จะเป็นเทคนิคในการรับส่งข้อมูลเช่นเดียวกันเอาครกเข้ามาเกี่ยวการส่งสัญญาณนี้ส่งอย่างไรนะคะ ร่วมกับเทคโนโลยี dss นะคะ Direct sequence Play Store สเปกตรัมเข้าไปนะคะ เมื่อกี้เราส่งไปที่ความเร็วที่ 54MBpz กรณี นี้ที่ใช้คือ 11 MBเปอร์เซ็นเมื่อกี้ใช้ 5 อันนี้ใช้ย่านความถี่ 2.4 จะเห็นว่ามันจะลดลงซึ่งเป็นย่านความถี่ที่ใช้งานสาธารณะสาธารณะก็คือทุกคนสามารถใช้งานได้แล้วก็คือสามารถใช้กับทางวิทยาศาสตร์อุตสาหกรรมทางการแพทย์นะคะ มันก็จะมีย่านความถี่ที่สามารถนิยมเอาไปใช้นั่นเองนะคะ นั่นก็คือใช้กับอุปกรณ์ตัวอื่นก็ได้ไปก็สามารถใช้กับด้านต่าง ๆ นั่นเอง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24 พ.ย. 2565 แมน</dc:title>
  <dc:creator/>
  <cp:keywords/>
  <dcterms:created xsi:type="dcterms:W3CDTF">2022-11-29T08:36:37Z</dcterms:created>
  <dcterms:modified xsi:type="dcterms:W3CDTF">2022-11-29T08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พฤษจิกายน 2565 เวลา 13.30 น.</vt:lpwstr>
  </property>
  <property fmtid="{D5CDD505-2E9C-101B-9397-08002B2CF9AE}" pid="3" name="subtitle">
    <vt:lpwstr/>
  </property>
</Properties>
</file>